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88A7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18686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54B6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C6EFDC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632732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2CB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5C1E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3D298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78FD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A3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0"/>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1"/>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01:08:11Z</dcterms:created>
  <dcterms:modified xsi:type="dcterms:W3CDTF">2023-09-11T01:0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